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65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650"/>
      </w:tblGrid>
      <w:tr w:rsidR="00FE1920" w:rsidRPr="00FE1920" w:rsidTr="00FE1920">
        <w:trPr>
          <w:tblCellSpacing w:w="0" w:type="dxa"/>
        </w:trPr>
        <w:tc>
          <w:tcPr>
            <w:tcW w:w="0" w:type="auto"/>
            <w:vAlign w:val="center"/>
            <w:hideMark/>
          </w:tcPr>
          <w:tbl>
            <w:tblPr>
              <w:tblW w:w="1065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650"/>
            </w:tblGrid>
            <w:tr w:rsidR="00FE1920" w:rsidRPr="00FE1920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FE1920" w:rsidRPr="00FE1920" w:rsidRDefault="00FE1920" w:rsidP="00FE192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FE1920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• </w:t>
                  </w:r>
                  <w:hyperlink r:id="rId4" w:history="1">
                    <w:r w:rsidRPr="00FE1920">
                      <w:rPr>
                        <w:rFonts w:ascii="Times New Roman" w:eastAsia="Times New Roman" w:hAnsi="Times New Roman" w:cs="Times New Roman"/>
                        <w:color w:val="0000FF"/>
                        <w:sz w:val="24"/>
                        <w:szCs w:val="24"/>
                        <w:u w:val="single"/>
                      </w:rPr>
                      <w:t>Close Window</w:t>
                    </w:r>
                  </w:hyperlink>
                </w:p>
              </w:tc>
            </w:tr>
            <w:tr w:rsidR="00FE1920" w:rsidRPr="00FE1920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FE1920" w:rsidRPr="00FE1920" w:rsidRDefault="00FE1920" w:rsidP="00FE1920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FE1920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• </w:t>
                  </w:r>
                  <w:hyperlink r:id="rId5" w:history="1">
                    <w:r w:rsidRPr="00FE1920">
                      <w:rPr>
                        <w:rFonts w:ascii="Times New Roman" w:eastAsia="Times New Roman" w:hAnsi="Times New Roman" w:cs="Times New Roman"/>
                        <w:color w:val="0000FF"/>
                        <w:sz w:val="24"/>
                        <w:szCs w:val="24"/>
                        <w:u w:val="single"/>
                      </w:rPr>
                      <w:t>Print This Page</w:t>
                    </w:r>
                  </w:hyperlink>
                </w:p>
              </w:tc>
            </w:tr>
          </w:tbl>
          <w:p w:rsidR="00FE1920" w:rsidRPr="00FE1920" w:rsidRDefault="00FE1920" w:rsidP="00FE192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</w:p>
        </w:tc>
      </w:tr>
      <w:tr w:rsidR="00FE1920" w:rsidRPr="00FE1920" w:rsidTr="00FE1920">
        <w:trPr>
          <w:tblCellSpacing w:w="0" w:type="dxa"/>
        </w:trPr>
        <w:tc>
          <w:tcPr>
            <w:tcW w:w="0" w:type="auto"/>
            <w:vAlign w:val="center"/>
            <w:hideMark/>
          </w:tcPr>
          <w:p w:rsidR="00FE1920" w:rsidRPr="00FE1920" w:rsidRDefault="00FE1920" w:rsidP="00FE192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FE1920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br/>
            </w:r>
          </w:p>
          <w:p w:rsidR="00FE1920" w:rsidRPr="00FE1920" w:rsidRDefault="00FE1920" w:rsidP="00FE1920">
            <w:pPr>
              <w:pBdr>
                <w:bottom w:val="single" w:sz="6" w:space="1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vanish/>
                <w:sz w:val="16"/>
                <w:szCs w:val="16"/>
              </w:rPr>
            </w:pPr>
            <w:r w:rsidRPr="00FE1920">
              <w:rPr>
                <w:rFonts w:ascii="Arial" w:eastAsia="Times New Roman" w:hAnsi="Arial" w:cs="Arial"/>
                <w:vanish/>
                <w:sz w:val="16"/>
                <w:szCs w:val="16"/>
              </w:rPr>
              <w:t>Top of Form</w:t>
            </w:r>
          </w:p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650"/>
            </w:tblGrid>
            <w:tr w:rsidR="00FE1920" w:rsidRPr="00FE1920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FE1920" w:rsidRPr="00FE1920" w:rsidRDefault="00FE1920" w:rsidP="00FE192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FE1920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How to make/update a payment</w:t>
                  </w:r>
                </w:p>
              </w:tc>
            </w:tr>
            <w:tr w:rsidR="00FE1920" w:rsidRPr="00FE1920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FE1920" w:rsidRPr="00FE1920" w:rsidRDefault="00FE1920" w:rsidP="00FE192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FE1920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 </w:t>
                  </w:r>
                </w:p>
              </w:tc>
            </w:tr>
            <w:tr w:rsidR="00FE1920" w:rsidRPr="00FE1920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10650" w:type="dxa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0650"/>
                  </w:tblGrid>
                  <w:tr w:rsidR="00FE1920" w:rsidRPr="00FE1920">
                    <w:trPr>
                      <w:tblCellSpacing w:w="0" w:type="dxa"/>
                    </w:trPr>
                    <w:tc>
                      <w:tcPr>
                        <w:tcW w:w="0" w:type="auto"/>
                        <w:tcMar>
                          <w:top w:w="15" w:type="dxa"/>
                          <w:left w:w="15" w:type="dxa"/>
                          <w:bottom w:w="15" w:type="dxa"/>
                          <w:right w:w="15" w:type="dxa"/>
                        </w:tcMar>
                        <w:vAlign w:val="center"/>
                        <w:hideMark/>
                      </w:tcPr>
                      <w:p w:rsidR="00FE1920" w:rsidRPr="00FE1920" w:rsidRDefault="00FE1920" w:rsidP="00FE1920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FE1920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If a household member wishes to update their credit card information on file, they will follow these steps:</w:t>
                        </w:r>
                      </w:p>
                      <w:p w:rsidR="00FE1920" w:rsidRPr="00FE1920" w:rsidRDefault="00FE1920" w:rsidP="00FE1920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  <w:p w:rsidR="00FE1920" w:rsidRPr="00FE1920" w:rsidRDefault="00FE1920" w:rsidP="00FE1920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FE1920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1. Login to your registration dashboard.  Click the 'My Profile Dashboard' tab at the very top of the page.</w:t>
                        </w:r>
                      </w:p>
                      <w:p w:rsidR="00FE1920" w:rsidRPr="00FE1920" w:rsidRDefault="00FE1920" w:rsidP="00FE1920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FE1920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2. Click on the Household Information tab from within My Account Information</w:t>
                        </w:r>
                      </w:p>
                      <w:p w:rsidR="00FE1920" w:rsidRPr="00FE1920" w:rsidRDefault="00FE1920" w:rsidP="00FE1920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FE1920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3. Click on View Registration Order history:</w:t>
                        </w:r>
                      </w:p>
                      <w:p w:rsidR="00FE1920" w:rsidRPr="00FE1920" w:rsidRDefault="00FE1920" w:rsidP="00FE1920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  <w:p w:rsidR="00FE1920" w:rsidRPr="00FE1920" w:rsidRDefault="00FE1920" w:rsidP="00FE1920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FE1920">
                          <w:rPr>
                            <w:rFonts w:ascii="Times New Roman" w:eastAsia="Times New Roman" w:hAnsi="Times New Roman" w:cs="Times New Roman"/>
                            <w:noProof/>
                            <w:sz w:val="24"/>
                            <w:szCs w:val="24"/>
                          </w:rPr>
                          <w:drawing>
                            <wp:anchor distT="0" distB="0" distL="0" distR="0" simplePos="0" relativeHeight="251659264" behindDoc="0" locked="0" layoutInCell="1" allowOverlap="0" wp14:anchorId="6F4C911D" wp14:editId="209A5D68">
                              <wp:simplePos x="0" y="0"/>
                              <wp:positionH relativeFrom="column">
                                <wp:align>left</wp:align>
                              </wp:positionH>
                              <wp:positionV relativeFrom="line">
                                <wp:posOffset>0</wp:posOffset>
                              </wp:positionV>
                              <wp:extent cx="6667500" cy="3133725"/>
                              <wp:effectExtent l="0" t="0" r="0" b="9525"/>
                              <wp:wrapSquare wrapText="bothSides"/>
                              <wp:docPr id="1" name="Picture 2" descr="https://demosphere--c.na2.content.force.com/servlet/servlet.ImageServer?id=01540000002OcRJ&amp;oid=00D300000005xLH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" descr="https://demosphere--c.na2.content.force.com/servlet/servlet.ImageServer?id=01540000002OcRJ&amp;oid=00D300000005xLH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6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6667500" cy="313372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  <wp14:sizeRelH relativeFrom="page">
                                <wp14:pctWidth>0</wp14:pctWidth>
                              </wp14:sizeRelH>
                              <wp14:sizeRelV relativeFrom="page">
                                <wp14:pctHeight>0</wp14:pctHeight>
                              </wp14:sizeRelV>
                            </wp:anchor>
                          </w:drawing>
                        </w:r>
                      </w:p>
                      <w:p w:rsidR="00FE1920" w:rsidRPr="00FE1920" w:rsidRDefault="00FE1920" w:rsidP="00FE1920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  <w:p w:rsidR="00FE1920" w:rsidRPr="00FE1920" w:rsidRDefault="00FE1920" w:rsidP="00FE1920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FE1920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4. Click on the order for which you wish to edit payment information </w:t>
                        </w:r>
                      </w:p>
                      <w:p w:rsidR="00FE1920" w:rsidRPr="00FE1920" w:rsidRDefault="00FE1920" w:rsidP="00FE1920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FE1920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5. Click on the blue edit payment button if an existing card is on file:</w:t>
                        </w:r>
                      </w:p>
                      <w:p w:rsidR="00FE1920" w:rsidRPr="00FE1920" w:rsidRDefault="00FE1920" w:rsidP="00FE1920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  <w:p w:rsidR="00FE1920" w:rsidRPr="00FE1920" w:rsidRDefault="00FE1920" w:rsidP="00FE1920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FE1920">
                          <w:rPr>
                            <w:rFonts w:ascii="Times New Roman" w:eastAsia="Times New Roman" w:hAnsi="Times New Roman" w:cs="Times New Roman"/>
                            <w:noProof/>
                            <w:sz w:val="24"/>
                            <w:szCs w:val="24"/>
                          </w:rPr>
                          <w:drawing>
                            <wp:anchor distT="0" distB="0" distL="0" distR="0" simplePos="0" relativeHeight="251660288" behindDoc="0" locked="0" layoutInCell="1" allowOverlap="0" wp14:anchorId="67680A75" wp14:editId="4F20E61A">
                              <wp:simplePos x="0" y="0"/>
                              <wp:positionH relativeFrom="column">
                                <wp:align>left</wp:align>
                              </wp:positionH>
                              <wp:positionV relativeFrom="line">
                                <wp:posOffset>0</wp:posOffset>
                              </wp:positionV>
                              <wp:extent cx="6667500" cy="2695575"/>
                              <wp:effectExtent l="0" t="0" r="0" b="9525"/>
                              <wp:wrapSquare wrapText="bothSides"/>
                              <wp:docPr id="2" name="Picture 3" descr="https://demosphere--c.na2.content.force.com/servlet/servlet.ImageServer?id=01540000002OcRO&amp;oid=00D300000005xLH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" descr="https://demosphere--c.na2.content.force.com/servlet/servlet.ImageServer?id=01540000002OcRO&amp;oid=00D300000005xLH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7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6667500" cy="26955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  <wp14:sizeRelH relativeFrom="page">
                                <wp14:pctWidth>0</wp14:pctWidth>
                              </wp14:sizeRelH>
                              <wp14:sizeRelV relativeFrom="page">
                                <wp14:pctHeight>0</wp14:pctHeight>
                              </wp14:sizeRelV>
                            </wp:anchor>
                          </w:drawing>
                        </w:r>
                      </w:p>
                      <w:p w:rsidR="00FE1920" w:rsidRPr="00FE1920" w:rsidRDefault="00FE1920" w:rsidP="00FE1920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  <w:p w:rsidR="00FE1920" w:rsidRPr="00FE1920" w:rsidRDefault="00FE1920" w:rsidP="00FE1920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FE1920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6. If no payment is currently on file, members can click the credit button to make a credit card payment (even if the member previously elected to pay by cash/check):</w:t>
                        </w:r>
                      </w:p>
                      <w:p w:rsidR="00FE1920" w:rsidRPr="00FE1920" w:rsidRDefault="00FE1920" w:rsidP="00FE1920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  <w:p w:rsidR="00FE1920" w:rsidRPr="00FE1920" w:rsidRDefault="00FE1920" w:rsidP="00FE1920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FE1920">
                          <w:rPr>
                            <w:rFonts w:ascii="Times New Roman" w:eastAsia="Times New Roman" w:hAnsi="Times New Roman" w:cs="Times New Roman"/>
                            <w:noProof/>
                            <w:sz w:val="24"/>
                            <w:szCs w:val="24"/>
                          </w:rPr>
                          <w:drawing>
                            <wp:anchor distT="0" distB="0" distL="0" distR="0" simplePos="0" relativeHeight="251661312" behindDoc="0" locked="0" layoutInCell="1" allowOverlap="0" wp14:anchorId="1D660D56" wp14:editId="2B801FC7">
                              <wp:simplePos x="0" y="0"/>
                              <wp:positionH relativeFrom="column">
                                <wp:align>left</wp:align>
                              </wp:positionH>
                              <wp:positionV relativeFrom="line">
                                <wp:posOffset>0</wp:posOffset>
                              </wp:positionV>
                              <wp:extent cx="6667500" cy="3190875"/>
                              <wp:effectExtent l="0" t="0" r="0" b="9525"/>
                              <wp:wrapSquare wrapText="bothSides"/>
                              <wp:docPr id="3" name="Picture 3" descr="https://demosphere--c.na2.content.force.com/servlet/servlet.ImageServer?id=01540000002TqVE&amp;oid=00D300000005xLH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4" descr="https://demosphere--c.na2.content.force.com/servlet/servlet.ImageServer?id=01540000002TqVE&amp;oid=00D300000005xLH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8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6667500" cy="31908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  <wp14:sizeRelH relativeFrom="page">
                                <wp14:pctWidth>0</wp14:pctWidth>
                              </wp14:sizeRelH>
                              <wp14:sizeRelV relativeFrom="page">
                                <wp14:pctHeight>0</wp14:pctHeight>
                              </wp14:sizeRelV>
                            </wp:anchor>
                          </w:drawing>
                        </w:r>
                      </w:p>
                      <w:p w:rsidR="00FE1920" w:rsidRPr="00FE1920" w:rsidRDefault="00FE1920" w:rsidP="00FE1920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</w:tr>
                </w:tbl>
                <w:p w:rsidR="00FE1920" w:rsidRPr="00FE1920" w:rsidRDefault="00FE1920" w:rsidP="00FE192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:rsidR="00FE1920" w:rsidRPr="00FE1920" w:rsidRDefault="00FE1920" w:rsidP="00FE192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FE1920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lastRenderedPageBreak/>
              <w:t>Related Attachments</w:t>
            </w:r>
          </w:p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650"/>
            </w:tblGrid>
            <w:tr w:rsidR="00FE1920" w:rsidRPr="00FE1920" w:rsidTr="00FE1920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FE1920" w:rsidRPr="00FE1920" w:rsidRDefault="00FE1920" w:rsidP="00FE192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FE1920">
                    <w:rPr>
                      <w:rFonts w:ascii="Times New Roman" w:eastAsia="Times New Roman" w:hAnsi="Times New Roman" w:cs="Times New Roman"/>
                      <w:noProof/>
                      <w:sz w:val="24"/>
                      <w:szCs w:val="24"/>
                    </w:rPr>
                    <w:drawing>
                      <wp:inline distT="0" distB="0" distL="0" distR="0" wp14:anchorId="6F1A661E" wp14:editId="02421AEA">
                        <wp:extent cx="9525" cy="9525"/>
                        <wp:effectExtent l="0" t="0" r="0" b="0"/>
                        <wp:docPr id="4" name="Picture 4" descr="https://na87.salesforce.com/img/s.gif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s://na87.salesforce.com/img/s.gif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9525" cy="95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FE1920" w:rsidRPr="00FE1920" w:rsidTr="00FE1920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FE1920" w:rsidRPr="00FE1920" w:rsidRDefault="00FE1920" w:rsidP="00FE192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FE1920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 None Found</w:t>
                  </w:r>
                </w:p>
              </w:tc>
            </w:tr>
            <w:tr w:rsidR="00FE1920" w:rsidRPr="00FE1920" w:rsidTr="00FE1920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FE1920" w:rsidRPr="00FE1920" w:rsidRDefault="00FE1920" w:rsidP="00FE192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FE1920">
                    <w:rPr>
                      <w:rFonts w:ascii="Times New Roman" w:eastAsia="Times New Roman" w:hAnsi="Times New Roman" w:cs="Times New Roman"/>
                      <w:noProof/>
                      <w:sz w:val="24"/>
                      <w:szCs w:val="24"/>
                    </w:rPr>
                    <w:drawing>
                      <wp:inline distT="0" distB="0" distL="0" distR="0" wp14:anchorId="62CC90D8" wp14:editId="2DF1C868">
                        <wp:extent cx="9525" cy="9525"/>
                        <wp:effectExtent l="0" t="0" r="0" b="0"/>
                        <wp:docPr id="5" name="Picture 5" descr="https://na87.salesforce.com/img/s.gif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 descr="https://na87.salesforce.com/img/s.gif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9525" cy="95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FE1920" w:rsidRPr="00FE1920" w:rsidRDefault="00FE1920" w:rsidP="00FE192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</w:p>
          <w:p w:rsidR="00FE1920" w:rsidRPr="00FE1920" w:rsidRDefault="00FE1920" w:rsidP="00FE1920">
            <w:pPr>
              <w:pBdr>
                <w:top w:val="single" w:sz="6" w:space="1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vanish/>
                <w:sz w:val="16"/>
                <w:szCs w:val="16"/>
              </w:rPr>
            </w:pPr>
            <w:r w:rsidRPr="00FE1920">
              <w:rPr>
                <w:rFonts w:ascii="Arial" w:eastAsia="Times New Roman" w:hAnsi="Arial" w:cs="Arial"/>
                <w:vanish/>
                <w:sz w:val="16"/>
                <w:szCs w:val="16"/>
              </w:rPr>
              <w:t>Bottom of Form</w:t>
            </w:r>
          </w:p>
        </w:tc>
      </w:tr>
      <w:tr w:rsidR="00FE1920" w:rsidRPr="00FE1920" w:rsidTr="00FE1920">
        <w:trPr>
          <w:tblCellSpacing w:w="0" w:type="dxa"/>
        </w:trPr>
        <w:tc>
          <w:tcPr>
            <w:tcW w:w="0" w:type="auto"/>
            <w:vAlign w:val="center"/>
            <w:hideMark/>
          </w:tcPr>
          <w:p w:rsidR="00FE1920" w:rsidRPr="00FE1920" w:rsidRDefault="00FE1920" w:rsidP="00FE19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FE1920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lastRenderedPageBreak/>
              <w:br/>
            </w:r>
            <w:r w:rsidRPr="00FE1920">
              <w:rPr>
                <w:rFonts w:ascii="Times New Roman" w:eastAsia="Times New Roman" w:hAnsi="Times New Roman" w:cs="Times New Roman"/>
                <w:noProof/>
                <w:color w:val="0000FF"/>
                <w:sz w:val="27"/>
                <w:szCs w:val="27"/>
              </w:rPr>
              <w:drawing>
                <wp:inline distT="0" distB="0" distL="0" distR="0" wp14:anchorId="5CDDA9B9" wp14:editId="02671B75">
                  <wp:extent cx="1752600" cy="381000"/>
                  <wp:effectExtent l="0" t="0" r="0" b="0"/>
                  <wp:docPr id="6" name="Picture 6" descr="Powered by salesforce.com">
                    <a:hlinkClick xmlns:a="http://schemas.openxmlformats.org/drawingml/2006/main" r:id="rId10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Powered by salesforce.com">
                            <a:hlinkClick r:id="rId10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0" cy="381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22540" w:rsidRDefault="00C22540" w:rsidP="0026366C">
      <w:bookmarkStart w:id="0" w:name="_GoBack"/>
      <w:bookmarkEnd w:id="0"/>
    </w:p>
    <w:sectPr w:rsidR="00C22540" w:rsidSect="00310A8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M7AwMzQ1tzAwtzBR0lEKTi0uzszPAykwrAUA2N2lgiwAAAA="/>
  </w:docVars>
  <w:rsids>
    <w:rsidRoot w:val="00FE1920"/>
    <w:rsid w:val="0026366C"/>
    <w:rsid w:val="00310A8F"/>
    <w:rsid w:val="00C22540"/>
    <w:rsid w:val="00FE19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90A68B8-5C3B-4109-A00B-4811576B3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133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94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2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9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2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0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2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4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6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2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4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8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7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8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9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2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4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9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1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3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6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5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2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06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2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7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9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6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2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9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508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76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5.gif"/><Relationship Id="rId5" Type="http://schemas.openxmlformats.org/officeDocument/2006/relationships/hyperlink" Target="javascript:window.print();" TargetMode="External"/><Relationship Id="rId10" Type="http://schemas.openxmlformats.org/officeDocument/2006/relationships/hyperlink" Target="http://www.salesforce.com/" TargetMode="External"/><Relationship Id="rId4" Type="http://schemas.openxmlformats.org/officeDocument/2006/relationships/hyperlink" Target="javascript:window.close();" TargetMode="External"/><Relationship Id="rId9" Type="http://schemas.openxmlformats.org/officeDocument/2006/relationships/image" Target="media/image4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33</Words>
  <Characters>76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e Lvov</dc:creator>
  <cp:keywords/>
  <dc:description/>
  <cp:lastModifiedBy>Edie Lvov</cp:lastModifiedBy>
  <cp:revision>3</cp:revision>
  <dcterms:created xsi:type="dcterms:W3CDTF">2019-08-29T14:00:00Z</dcterms:created>
  <dcterms:modified xsi:type="dcterms:W3CDTF">2019-08-29T14:08:00Z</dcterms:modified>
</cp:coreProperties>
</file>